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521FBD" w14:textId="4B407D98" w:rsidR="00794B98" w:rsidRPr="00CC073E" w:rsidRDefault="00794B98" w:rsidP="00794B98">
      <w:pPr>
        <w:pStyle w:val="1"/>
        <w:jc w:val="center"/>
        <w:rPr>
          <w:bCs/>
        </w:rPr>
      </w:pPr>
      <w:r w:rsidRPr="00794B98">
        <w:t xml:space="preserve">Exercise: </w:t>
      </w:r>
      <w:r w:rsidR="00CC073E">
        <w:rPr>
          <w:bCs/>
          <w:noProof/>
        </w:rPr>
        <w:t>Responsive Web Design</w:t>
      </w:r>
    </w:p>
    <w:p w14:paraId="4D987498" w14:textId="459BB21C" w:rsidR="00794B98" w:rsidRPr="00794B98" w:rsidRDefault="00794B98" w:rsidP="00F5355A">
      <w:pPr>
        <w:jc w:val="center"/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="00F5355A">
        <w:t>.</w:t>
      </w:r>
    </w:p>
    <w:p w14:paraId="773D800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t>Responsive Site Layout</w:t>
      </w:r>
    </w:p>
    <w:p w14:paraId="0D6530E3" w14:textId="1D359CCD" w:rsidR="00372561" w:rsidRPr="000A6475" w:rsidRDefault="001D0314" w:rsidP="00372561">
      <w:pPr>
        <w:rPr>
          <w:lang w:val="bg-BG"/>
        </w:rPr>
      </w:pPr>
      <w:r>
        <w:t>Create the following layout and make it responsive</w:t>
      </w:r>
      <w:r w:rsidR="00372561" w:rsidRPr="000A6475">
        <w:rPr>
          <w:noProof/>
        </w:rPr>
        <w:t xml:space="preserve"> </w:t>
      </w:r>
      <w:r w:rsidR="00372561" w:rsidRPr="000A6475">
        <w:t xml:space="preserve">by using </w:t>
      </w:r>
      <w:r w:rsidR="00372561" w:rsidRPr="000A6475">
        <w:rPr>
          <w:rStyle w:val="CodeChar"/>
        </w:rPr>
        <w:t>media</w:t>
      </w:r>
      <w:r w:rsidR="00372561" w:rsidRPr="000A6475">
        <w:rPr>
          <w:noProof/>
        </w:rPr>
        <w:t xml:space="preserve"> </w:t>
      </w:r>
      <w:r w:rsidR="00372561" w:rsidRPr="000A6475">
        <w:rPr>
          <w:rStyle w:val="CodeChar"/>
        </w:rPr>
        <w:t>query</w:t>
      </w:r>
      <w:r>
        <w:t xml:space="preserve"> to change the flex container behavior.</w:t>
      </w:r>
    </w:p>
    <w:p w14:paraId="7E112BAF" w14:textId="142ECFEB" w:rsidR="00372561" w:rsidRPr="000A6475" w:rsidRDefault="00372561" w:rsidP="00372561">
      <w:pPr>
        <w:rPr>
          <w:lang w:val="bg-BG"/>
        </w:rPr>
      </w:pPr>
      <w:r w:rsidRPr="000A6475">
        <w:t xml:space="preserve">The Web page should </w:t>
      </w:r>
      <w:r w:rsidR="00B65718">
        <w:rPr>
          <w:lang w:val="en-GB"/>
        </w:rPr>
        <w:t>look</w:t>
      </w:r>
      <w:r w:rsidRPr="000A6475">
        <w:t xml:space="preserve">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7F8A520B">
            <wp:extent cx="6477000" cy="3286607"/>
            <wp:effectExtent l="19050" t="19050" r="19050" b="285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A34B31" w14:textId="2FDC98EE" w:rsidR="001D0314" w:rsidRDefault="001D0314" w:rsidP="001D0314">
      <w:pPr>
        <w:pStyle w:val="2"/>
        <w:numPr>
          <w:ilvl w:val="0"/>
          <w:numId w:val="0"/>
        </w:numPr>
        <w:ind w:left="360" w:hanging="360"/>
        <w:rPr>
          <w:sz w:val="32"/>
          <w:szCs w:val="32"/>
        </w:rPr>
      </w:pPr>
      <w:r w:rsidRPr="001D0314">
        <w:rPr>
          <w:sz w:val="32"/>
          <w:szCs w:val="32"/>
        </w:rPr>
        <w:t>Hints</w:t>
      </w:r>
    </w:p>
    <w:p w14:paraId="17C7F314" w14:textId="0510925E" w:rsidR="001D0314" w:rsidRDefault="001D0314" w:rsidP="00372561">
      <w:pPr>
        <w:pStyle w:val="ac"/>
        <w:numPr>
          <w:ilvl w:val="0"/>
          <w:numId w:val="17"/>
        </w:numPr>
      </w:pPr>
      <w:r>
        <w:t>Make the body element flex container.</w:t>
      </w:r>
    </w:p>
    <w:p w14:paraId="456412D4" w14:textId="183B8C93" w:rsidR="001D0314" w:rsidRPr="001D0314" w:rsidRDefault="001D0314" w:rsidP="001D0314">
      <w:pPr>
        <w:pStyle w:val="ac"/>
        <w:numPr>
          <w:ilvl w:val="0"/>
          <w:numId w:val="17"/>
        </w:numPr>
      </w:pPr>
      <w:r>
        <w:t>Make the header element flex container, align the elements center vertically.</w:t>
      </w:r>
    </w:p>
    <w:p w14:paraId="04823422" w14:textId="42054AF8" w:rsidR="00400091" w:rsidRPr="00675907" w:rsidRDefault="001D0314" w:rsidP="00675907">
      <w:pPr>
        <w:pStyle w:val="ac"/>
        <w:numPr>
          <w:ilvl w:val="0"/>
          <w:numId w:val="17"/>
        </w:numPr>
      </w:pPr>
      <w:r>
        <w:t>Change the body element flex direction to column when the screen is smaller than 500px.</w:t>
      </w:r>
      <w:r w:rsidR="00400091" w:rsidRPr="00675907">
        <w:rPr>
          <w:lang w:val="bg-BG"/>
        </w:rPr>
        <w:br w:type="page"/>
      </w:r>
    </w:p>
    <w:p w14:paraId="15A0665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1EAD6C4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="00400091">
        <w:t>w</w:t>
      </w:r>
      <w:r w:rsidRPr="000A6475">
        <w:t xml:space="preserve">eb page should </w:t>
      </w:r>
      <w:r w:rsidR="00B65718">
        <w:t>look</w:t>
      </w:r>
      <w:r w:rsidRPr="000A6475">
        <w:t xml:space="preserve"> like the following</w:t>
      </w:r>
      <w:r w:rsidR="00B65718">
        <w:t xml:space="preserve"> screenshot</w:t>
      </w:r>
      <w:r w:rsidRPr="000A6475">
        <w:t>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5CC79129">
            <wp:extent cx="6626225" cy="4706620"/>
            <wp:effectExtent l="19050" t="19050" r="22225" b="1778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DC780B" w:rsidRDefault="00372561" w:rsidP="00372561">
      <w:pPr>
        <w:rPr>
          <w:vertAlign w:val="subscript"/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719C7965" w14:textId="77777777" w:rsidR="00372561" w:rsidRPr="000A6475" w:rsidRDefault="00372561" w:rsidP="00B65718">
      <w:pPr>
        <w:pStyle w:val="ac"/>
        <w:numPr>
          <w:ilvl w:val="0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65718">
      <w:pPr>
        <w:pStyle w:val="ac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52B17D1E" w14:textId="39557131" w:rsidR="00372561" w:rsidRPr="000A6475" w:rsidRDefault="00372561" w:rsidP="00B65718">
      <w:pPr>
        <w:pStyle w:val="ac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  <w:r w:rsidR="00B65718">
        <w:br/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proofErr w:type="gramStart"/>
      <w:r w:rsidRPr="000A6475">
        <w:rPr>
          <w:rStyle w:val="CodeChar"/>
        </w:rPr>
        <w:t>500px</w:t>
      </w:r>
      <w:r w:rsidRPr="000A6475">
        <w:t>, if</w:t>
      </w:r>
      <w:proofErr w:type="gramEnd"/>
      <w:r w:rsidRPr="000A6475">
        <w:t xml:space="preserve">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58743B5" w14:textId="5F4FDD7B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97"/>
        <w:gridCol w:w="3356"/>
        <w:gridCol w:w="2509"/>
        <w:gridCol w:w="1363"/>
      </w:tblGrid>
      <w:tr w:rsidR="00E4298C" w14:paraId="1F929B8D" w14:textId="77777777" w:rsidTr="00E4298C">
        <w:tc>
          <w:tcPr>
            <w:tcW w:w="3118" w:type="dxa"/>
          </w:tcPr>
          <w:p w14:paraId="7714B5A9" w14:textId="465EB23C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Desktop</w:t>
            </w:r>
          </w:p>
        </w:tc>
        <w:tc>
          <w:tcPr>
            <w:tcW w:w="3212" w:type="dxa"/>
          </w:tcPr>
          <w:p w14:paraId="708A14F8" w14:textId="331DBEEE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Laptop</w:t>
            </w:r>
          </w:p>
        </w:tc>
        <w:tc>
          <w:tcPr>
            <w:tcW w:w="2566" w:type="dxa"/>
          </w:tcPr>
          <w:p w14:paraId="7C53629B" w14:textId="0BB8FF04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Tablet</w:t>
            </w:r>
          </w:p>
        </w:tc>
        <w:tc>
          <w:tcPr>
            <w:tcW w:w="1529" w:type="dxa"/>
          </w:tcPr>
          <w:p w14:paraId="25FABF88" w14:textId="2F18B275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Phone</w:t>
            </w:r>
          </w:p>
        </w:tc>
      </w:tr>
      <w:tr w:rsidR="00E4298C" w14:paraId="3EFB50A6" w14:textId="4816AE3B" w:rsidTr="00E4298C">
        <w:tc>
          <w:tcPr>
            <w:tcW w:w="3118" w:type="dxa"/>
          </w:tcPr>
          <w:p w14:paraId="65778712" w14:textId="096E05D0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5CE1BFB2" wp14:editId="6F169D5D">
                  <wp:extent cx="2120900" cy="2457683"/>
                  <wp:effectExtent l="12700" t="12700" r="12700" b="190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0900" cy="245768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2" w:type="dxa"/>
          </w:tcPr>
          <w:p w14:paraId="35859E7F" w14:textId="69A32B91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33CB3B29" wp14:editId="7CC6BB91">
                  <wp:extent cx="2239433" cy="3199159"/>
                  <wp:effectExtent l="12700" t="12700" r="8890" b="139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207" cy="322455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66" w:type="dxa"/>
          </w:tcPr>
          <w:p w14:paraId="621E499F" w14:textId="64070EEC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7DD458F6" wp14:editId="0D9DE0D3">
                  <wp:extent cx="1623977" cy="4093633"/>
                  <wp:effectExtent l="12700" t="12700" r="14605" b="889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4387" cy="4145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9" w:type="dxa"/>
          </w:tcPr>
          <w:p w14:paraId="2926E746" w14:textId="54833A1A" w:rsidR="00E4298C" w:rsidRPr="00794B98" w:rsidRDefault="00E4298C" w:rsidP="00794B98">
            <w:pPr>
              <w:rPr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4958D0D6" wp14:editId="22ED8897">
                  <wp:extent cx="800100" cy="5015899"/>
                  <wp:effectExtent l="12700" t="12700" r="12700" b="1333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6490" cy="536941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Media Queries in </w:t>
      </w:r>
      <w:proofErr w:type="gramStart"/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Typography</w:t>
      </w:r>
      <w:r w:rsidRPr="00794B98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  <w:proofErr w:type="gramEnd"/>
    </w:p>
    <w:p w14:paraId="77F8C558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7F247CBC" w14:textId="0B66C6AC" w:rsidR="00A3381C" w:rsidRPr="00675907" w:rsidRDefault="00794B98" w:rsidP="00A3381C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21A1AF80" w:rsidR="00400091" w:rsidRDefault="00400091">
      <w:pPr>
        <w:spacing w:before="0" w:after="200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val="bg-BG" w:eastAsia="en-GB"/>
        </w:rPr>
        <w:br w:type="page"/>
      </w:r>
    </w:p>
    <w:p w14:paraId="2881990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Responsive Media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Boxes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94B98">
        <w:rPr>
          <w:rFonts w:eastAsia="Times New Roman" w:cstheme="minorHAnsi"/>
          <w:color w:val="000000"/>
          <w:lang w:eastAsia="en-GB"/>
        </w:rPr>
        <w:t>elements</w:t>
      </w:r>
      <w:proofErr w:type="gramEnd"/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16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</w:t>
        </w:r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r</w:t>
        </w:r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body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</w:t>
      </w:r>
      <w:proofErr w:type="gramEnd"/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card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</w:t>
      </w:r>
      <w:proofErr w:type="gramEnd"/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card button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</w:t>
      </w:r>
      <w:proofErr w:type="gramEnd"/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the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headings</w:t>
      </w:r>
      <w:proofErr w:type="gramEnd"/>
    </w:p>
    <w:p w14:paraId="7FF091D8" w14:textId="62FE8723" w:rsidR="00400091" w:rsidRPr="00675907" w:rsidRDefault="00794B98" w:rsidP="0067590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  <w:r w:rsidR="00400091" w:rsidRPr="00675907">
        <w:rPr>
          <w:rFonts w:cstheme="minorHAnsi"/>
          <w:color w:val="000000"/>
        </w:rPr>
        <w:br w:type="page"/>
      </w:r>
    </w:p>
    <w:p w14:paraId="6E51E74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34986891" w14:textId="134E2B81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42645D93">
            <wp:extent cx="3838929" cy="7178794"/>
            <wp:effectExtent l="19050" t="19050" r="23495" b="107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929" cy="7178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67097" w14:textId="5337809F" w:rsidR="00400091" w:rsidRPr="00675907" w:rsidRDefault="00794B98" w:rsidP="0067590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</w:t>
      </w:r>
      <w:proofErr w:type="gramStart"/>
      <w:r w:rsidRPr="00794B98">
        <w:t>view</w:t>
      </w:r>
      <w:proofErr w:type="gramEnd"/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Landing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Page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751735C5" w14:textId="5100FD70" w:rsidR="00400091" w:rsidRPr="00675907" w:rsidRDefault="00794B98" w:rsidP="0067590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</w:t>
      </w:r>
      <w:proofErr w:type="gramStart"/>
      <w:r w:rsidRPr="00794B98">
        <w:rPr>
          <w:rFonts w:eastAsia="Times New Roman" w:cstheme="minorHAnsi"/>
          <w:color w:val="000000"/>
          <w:lang w:eastAsia="en-GB"/>
        </w:rPr>
        <w:t>attached</w:t>
      </w:r>
      <w:proofErr w:type="gramEnd"/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0E0EE0F7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</w:t>
      </w:r>
      <w:proofErr w:type="gramStart"/>
      <w:r w:rsidRPr="00794B98">
        <w:t>view</w:t>
      </w:r>
      <w:proofErr w:type="gramEnd"/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Responsive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Tables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63B77C47" w14:textId="73B454C7" w:rsidR="00400091" w:rsidRPr="00675907" w:rsidRDefault="00794B98" w:rsidP="0067590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proofErr w:type="gramEnd"/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</w:t>
      </w:r>
      <w:proofErr w:type="gramStart"/>
      <w:r w:rsidRPr="00794B98">
        <w:t>view</w:t>
      </w:r>
      <w:proofErr w:type="gramEnd"/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lastRenderedPageBreak/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Responsive Vertical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00BE11B0" w14:textId="0C681193" w:rsidR="00400091" w:rsidRPr="00675907" w:rsidRDefault="00794B98" w:rsidP="0067590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  <w:proofErr w:type="gramEnd"/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t>Company Web Site</w:t>
      </w:r>
    </w:p>
    <w:p w14:paraId="0C985024" w14:textId="06161C0C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</w:t>
      </w:r>
      <w:r w:rsidR="000D560C">
        <w:rPr>
          <w:lang w:val="en-GB"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0F76EF39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anchor distT="0" distB="0" distL="0" distR="0" simplePos="0" relativeHeight="251659264" behindDoc="1" locked="0" layoutInCell="1" allowOverlap="1" wp14:anchorId="36D2CA54" wp14:editId="76513EDD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60C427BC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603542D1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 xml:space="preserve">from left and </w:t>
      </w:r>
      <w:proofErr w:type="gramStart"/>
      <w:r w:rsidRPr="00585045">
        <w:t>right</w:t>
      </w:r>
      <w:proofErr w:type="gramEnd"/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 xml:space="preserve">from left and </w:t>
      </w:r>
      <w:proofErr w:type="gramStart"/>
      <w:r w:rsidRPr="00585045">
        <w:t>right</w:t>
      </w:r>
      <w:proofErr w:type="gramEnd"/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0AEA0AF8" w14:textId="612F0E5F" w:rsidR="0049079C" w:rsidRPr="00675907" w:rsidRDefault="00372561" w:rsidP="00372561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7D306594" w14:textId="6D23A125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86F2A97" w:rsidR="00372561" w:rsidRPr="00585045" w:rsidRDefault="00372561" w:rsidP="00372561">
      <w:pPr>
        <w:rPr>
          <w:rStyle w:val="CodeChar"/>
          <w:lang w:val="bg-BG"/>
        </w:rPr>
      </w:pPr>
      <w:r w:rsidRPr="00585045">
        <w:lastRenderedPageBreak/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 xml:space="preserve">the </w:t>
      </w:r>
      <w:r w:rsidR="0049079C">
        <w:rPr>
          <w:b/>
          <w:lang w:val="en-GB"/>
        </w:rPr>
        <w:t>elements</w:t>
      </w:r>
      <w:r w:rsidRPr="00585045">
        <w:rPr>
          <w:b/>
        </w:rPr>
        <w:t xml:space="preserve"> one after anoth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sectPr w:rsidR="00372561" w:rsidRPr="00585045" w:rsidSect="00A46250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0B0FD1" w14:textId="77777777" w:rsidR="00A46250" w:rsidRDefault="00A46250" w:rsidP="008068A2">
      <w:pPr>
        <w:spacing w:after="0" w:line="240" w:lineRule="auto"/>
      </w:pPr>
      <w:r>
        <w:separator/>
      </w:r>
    </w:p>
  </w:endnote>
  <w:endnote w:type="continuationSeparator" w:id="0">
    <w:p w14:paraId="27F141FC" w14:textId="77777777" w:rsidR="00A46250" w:rsidRDefault="00A462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725D00" w14:textId="77777777" w:rsidR="00A46250" w:rsidRDefault="00A46250" w:rsidP="008068A2">
      <w:pPr>
        <w:spacing w:after="0" w:line="240" w:lineRule="auto"/>
      </w:pPr>
      <w:r>
        <w:separator/>
      </w:r>
    </w:p>
  </w:footnote>
  <w:footnote w:type="continuationSeparator" w:id="0">
    <w:p w14:paraId="1A47B867" w14:textId="77777777" w:rsidR="00A46250" w:rsidRDefault="00A462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D15EB4"/>
    <w:multiLevelType w:val="hybridMultilevel"/>
    <w:tmpl w:val="5B1218FC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6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763A0"/>
    <w:multiLevelType w:val="hybridMultilevel"/>
    <w:tmpl w:val="1CF427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E986F22"/>
    <w:multiLevelType w:val="hybridMultilevel"/>
    <w:tmpl w:val="90189232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9126634">
    <w:abstractNumId w:val="2"/>
  </w:num>
  <w:num w:numId="2" w16cid:durableId="635306532">
    <w:abstractNumId w:val="14"/>
  </w:num>
  <w:num w:numId="3" w16cid:durableId="1039669268">
    <w:abstractNumId w:val="15"/>
  </w:num>
  <w:num w:numId="4" w16cid:durableId="26101090">
    <w:abstractNumId w:val="12"/>
  </w:num>
  <w:num w:numId="5" w16cid:durableId="1016227686">
    <w:abstractNumId w:val="9"/>
  </w:num>
  <w:num w:numId="6" w16cid:durableId="1800340926">
    <w:abstractNumId w:val="1"/>
  </w:num>
  <w:num w:numId="7" w16cid:durableId="1362821875">
    <w:abstractNumId w:val="0"/>
  </w:num>
  <w:num w:numId="8" w16cid:durableId="805243845">
    <w:abstractNumId w:val="7"/>
  </w:num>
  <w:num w:numId="9" w16cid:durableId="1924413595">
    <w:abstractNumId w:val="13"/>
  </w:num>
  <w:num w:numId="10" w16cid:durableId="346714108">
    <w:abstractNumId w:val="5"/>
  </w:num>
  <w:num w:numId="11" w16cid:durableId="382994359">
    <w:abstractNumId w:val="6"/>
  </w:num>
  <w:num w:numId="12" w16cid:durableId="882131604">
    <w:abstractNumId w:val="4"/>
  </w:num>
  <w:num w:numId="13" w16cid:durableId="856891198">
    <w:abstractNumId w:val="11"/>
  </w:num>
  <w:num w:numId="14" w16cid:durableId="449249304">
    <w:abstractNumId w:val="10"/>
  </w:num>
  <w:num w:numId="15" w16cid:durableId="2085100177">
    <w:abstractNumId w:val="3"/>
  </w:num>
  <w:num w:numId="16" w16cid:durableId="1118792373">
    <w:abstractNumId w:val="16"/>
  </w:num>
  <w:num w:numId="17" w16cid:durableId="1084575345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wUAJAGi9ywAAAA="/>
  </w:docVars>
  <w:rsids>
    <w:rsidRoot w:val="008068A2"/>
    <w:rsid w:val="000006BB"/>
    <w:rsid w:val="00002C1C"/>
    <w:rsid w:val="00007044"/>
    <w:rsid w:val="0001451E"/>
    <w:rsid w:val="00016BAA"/>
    <w:rsid w:val="00023DC6"/>
    <w:rsid w:val="00025F04"/>
    <w:rsid w:val="00054EB7"/>
    <w:rsid w:val="00064D15"/>
    <w:rsid w:val="0008559D"/>
    <w:rsid w:val="00086727"/>
    <w:rsid w:val="0009209B"/>
    <w:rsid w:val="000A6794"/>
    <w:rsid w:val="000B39E6"/>
    <w:rsid w:val="000B56F0"/>
    <w:rsid w:val="000C5361"/>
    <w:rsid w:val="000D560C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314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7715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091"/>
    <w:rsid w:val="0041081C"/>
    <w:rsid w:val="004311CA"/>
    <w:rsid w:val="0047331A"/>
    <w:rsid w:val="0047640B"/>
    <w:rsid w:val="0047644B"/>
    <w:rsid w:val="00476D4B"/>
    <w:rsid w:val="0049079C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A25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907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5A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6250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65718"/>
    <w:rsid w:val="00B753E7"/>
    <w:rsid w:val="00B86AF3"/>
    <w:rsid w:val="00B9309B"/>
    <w:rsid w:val="00BA1F40"/>
    <w:rsid w:val="00BA4820"/>
    <w:rsid w:val="00BA7BE2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74B40"/>
    <w:rsid w:val="00C82862"/>
    <w:rsid w:val="00C84E4D"/>
    <w:rsid w:val="00CA2FD0"/>
    <w:rsid w:val="00CB626D"/>
    <w:rsid w:val="00CC073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80B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298C"/>
    <w:rsid w:val="00E465C4"/>
    <w:rsid w:val="00E63F64"/>
    <w:rsid w:val="00E6724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55A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1</Pages>
  <Words>759</Words>
  <Characters>4331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Queries Exercise</vt:lpstr>
      <vt:lpstr>Media Queries Exercise</vt:lpstr>
    </vt:vector>
  </TitlesOfParts>
  <Company>SoftUni – https://about.softuni.bg</Company>
  <LinksUpToDate>false</LinksUpToDate>
  <CharactersWithSpaces>5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Румен С. Василев</cp:lastModifiedBy>
  <cp:revision>27</cp:revision>
  <cp:lastPrinted>2015-10-26T22:35:00Z</cp:lastPrinted>
  <dcterms:created xsi:type="dcterms:W3CDTF">2019-11-12T12:29:00Z</dcterms:created>
  <dcterms:modified xsi:type="dcterms:W3CDTF">2024-03-27T20:52:00Z</dcterms:modified>
  <cp:category>computer programming;programming;software development;software engineering</cp:category>
</cp:coreProperties>
</file>